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73EFC6" w14:textId="7783B69F" w:rsidR="006843A8" w:rsidRDefault="006843A8" w:rsidP="006843A8">
      <w:pPr>
        <w:jc w:val="center"/>
        <w:rPr>
          <w:b/>
          <w:bCs/>
          <w:sz w:val="24"/>
          <w:szCs w:val="24"/>
          <w:u w:val="single"/>
        </w:rPr>
      </w:pPr>
      <w:bookmarkStart w:id="0" w:name="_GoBack"/>
      <w:r w:rsidRPr="006843A8">
        <w:rPr>
          <w:b/>
          <w:bCs/>
          <w:sz w:val="24"/>
          <w:szCs w:val="24"/>
          <w:u w:val="single"/>
        </w:rPr>
        <w:t>REQUERIMENTO DE EXAME DE QUALIFICAÇÃO</w:t>
      </w:r>
    </w:p>
    <w:bookmarkEnd w:id="0"/>
    <w:p w14:paraId="62C23267" w14:textId="77777777" w:rsidR="006843A8" w:rsidRPr="006E7782" w:rsidRDefault="006843A8" w:rsidP="006843A8">
      <w:pPr>
        <w:rPr>
          <w:b/>
          <w:bCs/>
          <w:sz w:val="24"/>
          <w:szCs w:val="24"/>
          <w:u w:val="single"/>
        </w:rPr>
      </w:pPr>
      <w:r w:rsidRPr="006E7782">
        <w:rPr>
          <w:b/>
          <w:bCs/>
          <w:sz w:val="24"/>
          <w:szCs w:val="24"/>
          <w:u w:val="single"/>
        </w:rPr>
        <w:t xml:space="preserve">DADOS DO ALUNO: </w:t>
      </w:r>
    </w:p>
    <w:p w14:paraId="4F149174" w14:textId="403FCA0A" w:rsidR="006843A8" w:rsidRPr="006E7782" w:rsidRDefault="0098448F" w:rsidP="006843A8">
      <w:pPr>
        <w:rPr>
          <w:sz w:val="24"/>
          <w:szCs w:val="24"/>
        </w:rPr>
      </w:pPr>
      <w:r>
        <w:rPr>
          <w:sz w:val="24"/>
          <w:szCs w:val="24"/>
        </w:rPr>
        <w:t>Discente</w:t>
      </w:r>
      <w:r w:rsidR="006843A8" w:rsidRPr="006E7782">
        <w:rPr>
          <w:sz w:val="24"/>
          <w:szCs w:val="24"/>
        </w:rPr>
        <w:t xml:space="preserve">: </w:t>
      </w:r>
    </w:p>
    <w:p w14:paraId="27BC2900" w14:textId="77777777" w:rsidR="00C6546B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-mail: 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Matrícula: </w:t>
      </w:r>
    </w:p>
    <w:p w14:paraId="631CE887" w14:textId="1C787B1A" w:rsidR="006843A8" w:rsidRPr="006E7782" w:rsidRDefault="0098448F" w:rsidP="006843A8">
      <w:pPr>
        <w:rPr>
          <w:sz w:val="24"/>
          <w:szCs w:val="24"/>
        </w:rPr>
      </w:pPr>
      <w:r>
        <w:rPr>
          <w:sz w:val="24"/>
          <w:szCs w:val="24"/>
        </w:rPr>
        <w:t>Docente (Orientação)</w:t>
      </w:r>
      <w:r w:rsidR="006843A8" w:rsidRPr="006E7782">
        <w:rPr>
          <w:sz w:val="24"/>
          <w:szCs w:val="24"/>
        </w:rPr>
        <w:t xml:space="preserve">: </w:t>
      </w:r>
    </w:p>
    <w:p w14:paraId="671177A1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Área na CAPES: Ensino (46) </w:t>
      </w:r>
    </w:p>
    <w:p w14:paraId="24274D9B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Áreas de conhecimento: Educação Profissional e Tecnológica </w:t>
      </w:r>
    </w:p>
    <w:p w14:paraId="12D8FF4A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Linha de Pesquisa: </w:t>
      </w:r>
    </w:p>
    <w:p w14:paraId="29C67467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Título provisório do trabalho: </w:t>
      </w:r>
    </w:p>
    <w:p w14:paraId="3D6C67F0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Palavras-chave: </w:t>
      </w:r>
    </w:p>
    <w:p w14:paraId="02DC37D6" w14:textId="77777777" w:rsidR="006843A8" w:rsidRPr="006E7782" w:rsidRDefault="006843A8" w:rsidP="006843A8">
      <w:pPr>
        <w:rPr>
          <w:sz w:val="24"/>
          <w:szCs w:val="24"/>
        </w:rPr>
      </w:pPr>
    </w:p>
    <w:p w14:paraId="5556B175" w14:textId="77777777" w:rsidR="006843A8" w:rsidRPr="006E7782" w:rsidRDefault="006843A8" w:rsidP="006843A8">
      <w:pPr>
        <w:rPr>
          <w:b/>
          <w:bCs/>
          <w:sz w:val="24"/>
          <w:szCs w:val="24"/>
          <w:u w:val="single"/>
        </w:rPr>
      </w:pPr>
      <w:r w:rsidRPr="006E7782">
        <w:rPr>
          <w:b/>
          <w:bCs/>
          <w:sz w:val="24"/>
          <w:szCs w:val="24"/>
          <w:u w:val="single"/>
        </w:rPr>
        <w:t xml:space="preserve">DADOS DA BANCA: </w:t>
      </w:r>
    </w:p>
    <w:p w14:paraId="38E0114A" w14:textId="77777777" w:rsidR="006E7782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MEMBRO 1 </w:t>
      </w:r>
      <w:r w:rsidRPr="00C6546B">
        <w:rPr>
          <w:b/>
          <w:bCs/>
          <w:sz w:val="24"/>
          <w:szCs w:val="24"/>
        </w:rPr>
        <w:t>(Presidente- Orientador) (Docente permanente do ProfEPT)</w:t>
      </w:r>
      <w:r w:rsidRPr="006E7782">
        <w:rPr>
          <w:sz w:val="24"/>
          <w:szCs w:val="24"/>
        </w:rPr>
        <w:t xml:space="preserve"> </w:t>
      </w:r>
    </w:p>
    <w:p w14:paraId="79E2AF7E" w14:textId="199D0BF2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</w:p>
    <w:p w14:paraId="08736B63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E-mail: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Telefone: (   )  </w:t>
      </w:r>
    </w:p>
    <w:p w14:paraId="3698E33B" w14:textId="77777777" w:rsidR="0098448F" w:rsidRDefault="0098448F" w:rsidP="006843A8">
      <w:pPr>
        <w:rPr>
          <w:sz w:val="24"/>
          <w:szCs w:val="24"/>
        </w:rPr>
      </w:pPr>
    </w:p>
    <w:p w14:paraId="4EEB7D1F" w14:textId="32E5D7E9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MEMBRO 2</w:t>
      </w:r>
      <w:r w:rsidRPr="00C6546B">
        <w:rPr>
          <w:b/>
          <w:bCs/>
          <w:sz w:val="24"/>
          <w:szCs w:val="24"/>
        </w:rPr>
        <w:t xml:space="preserve"> (Docente interno ao ProfEPT)</w:t>
      </w:r>
      <w:r w:rsidRPr="006E7782">
        <w:rPr>
          <w:sz w:val="24"/>
          <w:szCs w:val="24"/>
        </w:rPr>
        <w:t xml:space="preserve"> </w:t>
      </w:r>
    </w:p>
    <w:p w14:paraId="3B2BE508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</w:p>
    <w:p w14:paraId="1DFE246C" w14:textId="3E0D2656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-mail: 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 Telefone: (   )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 Link do lattes: </w:t>
      </w:r>
    </w:p>
    <w:p w14:paraId="2BD202F3" w14:textId="77777777" w:rsidR="0098448F" w:rsidRDefault="0098448F" w:rsidP="006843A8">
      <w:pPr>
        <w:rPr>
          <w:sz w:val="24"/>
          <w:szCs w:val="24"/>
        </w:rPr>
      </w:pPr>
    </w:p>
    <w:p w14:paraId="39C805C5" w14:textId="3342FC33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MEMBRO 3 </w:t>
      </w:r>
      <w:r w:rsidRPr="009F6D39">
        <w:rPr>
          <w:b/>
          <w:bCs/>
          <w:sz w:val="24"/>
          <w:szCs w:val="24"/>
        </w:rPr>
        <w:t>(Docente externo ao ProfEPT)</w:t>
      </w:r>
      <w:r w:rsidRPr="006E7782">
        <w:rPr>
          <w:sz w:val="24"/>
          <w:szCs w:val="24"/>
        </w:rPr>
        <w:t xml:space="preserve"> </w:t>
      </w:r>
    </w:p>
    <w:p w14:paraId="49923BCB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 </w:t>
      </w:r>
    </w:p>
    <w:p w14:paraId="0A0CC3CD" w14:textId="198488C3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-mail: 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Telefone: (  ) 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Link do lattes: </w:t>
      </w:r>
    </w:p>
    <w:p w14:paraId="26C035EA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Orcid: </w:t>
      </w:r>
    </w:p>
    <w:p w14:paraId="36E10C74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CPF: 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Instituição Associada: </w:t>
      </w:r>
    </w:p>
    <w:p w14:paraId="1F0F25B4" w14:textId="77777777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É vinculado(a) a algum programa de Pós-Graduação? (</w:t>
      </w:r>
      <w:r w:rsidR="006E7782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 xml:space="preserve"> ) Não (   ) Sim </w:t>
      </w:r>
    </w:p>
    <w:p w14:paraId="370D4509" w14:textId="66A690D5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Qual?  </w:t>
      </w:r>
    </w:p>
    <w:p w14:paraId="131E4250" w14:textId="23263A91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Titulação: DOUTORADO</w:t>
      </w:r>
      <w:r w:rsidR="009F6D39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 Ano da Titulação:  </w:t>
      </w:r>
    </w:p>
    <w:p w14:paraId="0AE2BAF3" w14:textId="5411959D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Instituição da Titulação: </w:t>
      </w:r>
      <w:r w:rsidR="009F6D39">
        <w:rPr>
          <w:sz w:val="24"/>
          <w:szCs w:val="24"/>
        </w:rPr>
        <w:tab/>
      </w:r>
      <w:r w:rsidR="009F6D39">
        <w:rPr>
          <w:sz w:val="24"/>
          <w:szCs w:val="24"/>
        </w:rPr>
        <w:tab/>
      </w:r>
      <w:r w:rsidR="009F6D39">
        <w:rPr>
          <w:sz w:val="24"/>
          <w:szCs w:val="24"/>
        </w:rPr>
        <w:tab/>
      </w:r>
      <w:r w:rsidR="009F6D39">
        <w:rPr>
          <w:sz w:val="24"/>
          <w:szCs w:val="24"/>
        </w:rPr>
        <w:tab/>
        <w:t>País:</w:t>
      </w:r>
    </w:p>
    <w:p w14:paraId="372AC57C" w14:textId="4F485BBE" w:rsidR="006843A8" w:rsidRDefault="009F6D39" w:rsidP="006843A8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Área do </w:t>
      </w:r>
      <w:r w:rsidR="006843A8" w:rsidRPr="006E7782">
        <w:rPr>
          <w:sz w:val="24"/>
          <w:szCs w:val="24"/>
        </w:rPr>
        <w:t xml:space="preserve">Conhecimento: </w:t>
      </w:r>
    </w:p>
    <w:p w14:paraId="6A98D771" w14:textId="0C7F5A50" w:rsidR="006E7782" w:rsidRDefault="006E7782" w:rsidP="006843A8">
      <w:pPr>
        <w:rPr>
          <w:sz w:val="24"/>
          <w:szCs w:val="24"/>
        </w:rPr>
      </w:pPr>
    </w:p>
    <w:p w14:paraId="7EE6EB47" w14:textId="789F57DF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SUPLENTE 1 </w:t>
      </w:r>
      <w:r w:rsidRPr="00C6546B">
        <w:rPr>
          <w:b/>
          <w:bCs/>
          <w:sz w:val="24"/>
          <w:szCs w:val="24"/>
        </w:rPr>
        <w:t>(Docente interno ao ProfEPT)</w:t>
      </w:r>
      <w:r w:rsidRPr="006E7782">
        <w:rPr>
          <w:sz w:val="24"/>
          <w:szCs w:val="24"/>
        </w:rPr>
        <w:t xml:space="preserve"> </w:t>
      </w:r>
    </w:p>
    <w:p w14:paraId="7BDCFCB3" w14:textId="13BF1BAD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</w:p>
    <w:p w14:paraId="67D74D3F" w14:textId="0F4FE63F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-mail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Telefone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Link do lattes: </w:t>
      </w:r>
    </w:p>
    <w:p w14:paraId="49BB4B38" w14:textId="224EE2B3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CPF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Instituição Associada: IFAP </w:t>
      </w:r>
    </w:p>
    <w:p w14:paraId="20DF55A8" w14:textId="77777777" w:rsidR="0098448F" w:rsidRDefault="0098448F" w:rsidP="006843A8">
      <w:pPr>
        <w:rPr>
          <w:sz w:val="24"/>
          <w:szCs w:val="24"/>
        </w:rPr>
      </w:pPr>
    </w:p>
    <w:p w14:paraId="31417B50" w14:textId="13FB0AF0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SUPLENTE 2 </w:t>
      </w:r>
      <w:r w:rsidRPr="00C6546B">
        <w:rPr>
          <w:b/>
          <w:bCs/>
          <w:sz w:val="24"/>
          <w:szCs w:val="24"/>
        </w:rPr>
        <w:t>(Docente externo ao ProfEPT)</w:t>
      </w:r>
      <w:r w:rsidRPr="006E7782">
        <w:rPr>
          <w:sz w:val="24"/>
          <w:szCs w:val="24"/>
        </w:rPr>
        <w:t xml:space="preserve"> </w:t>
      </w:r>
    </w:p>
    <w:p w14:paraId="382468FB" w14:textId="475BB9D4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</w:p>
    <w:p w14:paraId="67DC3282" w14:textId="3D433361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-mail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Telefone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Link do lattes: </w:t>
      </w:r>
    </w:p>
    <w:p w14:paraId="058A9074" w14:textId="5616D9C8" w:rsidR="006843A8" w:rsidRPr="006E7782" w:rsidRDefault="006843A8" w:rsidP="006843A8">
      <w:pPr>
        <w:rPr>
          <w:sz w:val="24"/>
          <w:szCs w:val="24"/>
        </w:rPr>
      </w:pPr>
      <w:proofErr w:type="spellStart"/>
      <w:r w:rsidRPr="006E7782">
        <w:rPr>
          <w:sz w:val="24"/>
          <w:szCs w:val="24"/>
        </w:rPr>
        <w:t>Orcid</w:t>
      </w:r>
      <w:proofErr w:type="spellEnd"/>
      <w:r w:rsidRPr="006E7782">
        <w:rPr>
          <w:sz w:val="24"/>
          <w:szCs w:val="24"/>
        </w:rPr>
        <w:t xml:space="preserve">: </w:t>
      </w:r>
    </w:p>
    <w:p w14:paraId="76B1C231" w14:textId="77777777" w:rsid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CPF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Instituição Associada: </w:t>
      </w:r>
    </w:p>
    <w:p w14:paraId="2BB728D2" w14:textId="77777777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É vinculado(a) a algum programa de Pós-Graduação? ( </w:t>
      </w:r>
      <w:r w:rsidR="006E7782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 xml:space="preserve"> ) Não ( ) Sim </w:t>
      </w:r>
    </w:p>
    <w:p w14:paraId="2FD462D8" w14:textId="25F46443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Qual? ______________________________________________________________________ Titulação: DOUTORADO </w:t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Ano da Titulação: </w:t>
      </w:r>
    </w:p>
    <w:p w14:paraId="6F18D367" w14:textId="77777777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Instituição da Titulação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País: 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</w:p>
    <w:p w14:paraId="01E0D4DC" w14:textId="2CA5C8E5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Área de Conhecimento: </w:t>
      </w:r>
    </w:p>
    <w:p w14:paraId="267737AF" w14:textId="77777777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Algum dos membros participará por videoconferência? (</w:t>
      </w:r>
      <w:r w:rsidR="006E7782">
        <w:rPr>
          <w:sz w:val="24"/>
          <w:szCs w:val="24"/>
        </w:rPr>
        <w:t xml:space="preserve">  </w:t>
      </w:r>
      <w:r w:rsidRPr="006E7782">
        <w:rPr>
          <w:sz w:val="24"/>
          <w:szCs w:val="24"/>
        </w:rPr>
        <w:t xml:space="preserve"> ) Não || ( </w:t>
      </w:r>
      <w:r w:rsidR="006E7782">
        <w:rPr>
          <w:sz w:val="24"/>
          <w:szCs w:val="24"/>
        </w:rPr>
        <w:t xml:space="preserve">  </w:t>
      </w:r>
      <w:r w:rsidRPr="006E7782">
        <w:rPr>
          <w:sz w:val="24"/>
          <w:szCs w:val="24"/>
        </w:rPr>
        <w:t xml:space="preserve"> ) Sim.  </w:t>
      </w:r>
    </w:p>
    <w:p w14:paraId="2952ADFA" w14:textId="26730AEF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do membro: Todos os membros envolvidos na qualificação. </w:t>
      </w:r>
    </w:p>
    <w:p w14:paraId="04EB6EF8" w14:textId="0EDFB61E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Local da defesa</w:t>
      </w:r>
      <w:r w:rsidRPr="009F6D39">
        <w:rPr>
          <w:i/>
          <w:iCs/>
          <w:sz w:val="24"/>
          <w:szCs w:val="24"/>
        </w:rPr>
        <w:t xml:space="preserve">: </w:t>
      </w:r>
      <w:r w:rsidR="006E7782" w:rsidRPr="009F6D39">
        <w:rPr>
          <w:i/>
          <w:iCs/>
          <w:sz w:val="24"/>
          <w:szCs w:val="24"/>
        </w:rPr>
        <w:t xml:space="preserve">(Inserir link da sala </w:t>
      </w:r>
      <w:r w:rsidR="00C6546B" w:rsidRPr="009F6D39">
        <w:rPr>
          <w:i/>
          <w:iCs/>
          <w:sz w:val="24"/>
          <w:szCs w:val="24"/>
        </w:rPr>
        <w:t>virtual</w:t>
      </w:r>
      <w:r w:rsidR="0098448F">
        <w:rPr>
          <w:sz w:val="24"/>
          <w:szCs w:val="24"/>
        </w:rPr>
        <w:t xml:space="preserve">, </w:t>
      </w:r>
      <w:r w:rsidR="0098448F" w:rsidRPr="0098448F">
        <w:rPr>
          <w:i/>
          <w:sz w:val="24"/>
          <w:szCs w:val="24"/>
        </w:rPr>
        <w:t>se for o caso</w:t>
      </w:r>
      <w:r w:rsidR="0098448F">
        <w:rPr>
          <w:sz w:val="24"/>
          <w:szCs w:val="24"/>
        </w:rPr>
        <w:t>)</w:t>
      </w:r>
    </w:p>
    <w:p w14:paraId="1DE5344C" w14:textId="01A73384" w:rsidR="009F6D39" w:rsidRDefault="009F6D39" w:rsidP="006843A8">
      <w:pPr>
        <w:rPr>
          <w:sz w:val="24"/>
          <w:szCs w:val="24"/>
        </w:rPr>
      </w:pPr>
      <w:r>
        <w:rPr>
          <w:sz w:val="24"/>
          <w:szCs w:val="24"/>
        </w:rPr>
        <w:t xml:space="preserve">Data para </w:t>
      </w:r>
      <w:r w:rsidR="00C6546B" w:rsidRPr="006E7782">
        <w:rPr>
          <w:sz w:val="24"/>
          <w:szCs w:val="24"/>
        </w:rPr>
        <w:t>realização</w:t>
      </w:r>
      <w:r w:rsidR="006843A8" w:rsidRPr="006E7782">
        <w:rPr>
          <w:sz w:val="24"/>
          <w:szCs w:val="24"/>
        </w:rPr>
        <w:t xml:space="preserve"> da banca: </w:t>
      </w:r>
      <w:proofErr w:type="spellStart"/>
      <w:r w:rsidR="006E7782">
        <w:rPr>
          <w:sz w:val="24"/>
          <w:szCs w:val="24"/>
        </w:rPr>
        <w:t>xx</w:t>
      </w:r>
      <w:proofErr w:type="spellEnd"/>
      <w:r w:rsidR="006843A8" w:rsidRPr="006E7782">
        <w:rPr>
          <w:sz w:val="24"/>
          <w:szCs w:val="24"/>
        </w:rPr>
        <w:t>/</w:t>
      </w:r>
      <w:proofErr w:type="spellStart"/>
      <w:r w:rsidR="006E7782">
        <w:rPr>
          <w:sz w:val="24"/>
          <w:szCs w:val="24"/>
        </w:rPr>
        <w:t>xx</w:t>
      </w:r>
      <w:proofErr w:type="spellEnd"/>
      <w:r w:rsidR="006843A8" w:rsidRPr="006E7782">
        <w:rPr>
          <w:sz w:val="24"/>
          <w:szCs w:val="24"/>
        </w:rPr>
        <w:t>/202</w:t>
      </w:r>
      <w:r w:rsidR="003F5586">
        <w:rPr>
          <w:sz w:val="24"/>
          <w:szCs w:val="24"/>
        </w:rPr>
        <w:t>5</w:t>
      </w:r>
      <w:r w:rsidR="006843A8" w:rsidRPr="006E7782">
        <w:rPr>
          <w:sz w:val="24"/>
          <w:szCs w:val="24"/>
        </w:rPr>
        <w:t xml:space="preserve">; Horário (formato 24 horas): </w:t>
      </w:r>
      <w:proofErr w:type="spellStart"/>
      <w:proofErr w:type="gramStart"/>
      <w:r w:rsidR="006E7782">
        <w:rPr>
          <w:sz w:val="24"/>
          <w:szCs w:val="24"/>
        </w:rPr>
        <w:t>xx</w:t>
      </w:r>
      <w:r w:rsidR="006843A8" w:rsidRPr="006E7782">
        <w:rPr>
          <w:sz w:val="24"/>
          <w:szCs w:val="24"/>
        </w:rPr>
        <w:t>:</w:t>
      </w:r>
      <w:r w:rsidR="006E7782">
        <w:rPr>
          <w:sz w:val="24"/>
          <w:szCs w:val="24"/>
        </w:rPr>
        <w:t>xx</w:t>
      </w:r>
      <w:proofErr w:type="spellEnd"/>
      <w:proofErr w:type="gramEnd"/>
      <w:r w:rsidR="006843A8" w:rsidRPr="006E7782">
        <w:rPr>
          <w:sz w:val="24"/>
          <w:szCs w:val="24"/>
        </w:rPr>
        <w:t xml:space="preserve"> </w:t>
      </w:r>
    </w:p>
    <w:p w14:paraId="63E9102F" w14:textId="519A0CAD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Recursos necessários: ( x ) Internet || ( ) Projetor || ( ) Som || ( ) Computador || ( ) Outro.  Qual? ______________________________________________________________________ Nestes termos, peço encaminhamento do pedido para avaliação da Comissão Acadêmica Local.</w:t>
      </w:r>
    </w:p>
    <w:p w14:paraId="61253967" w14:textId="77777777" w:rsidR="00C6546B" w:rsidRDefault="00C6546B" w:rsidP="006E7782">
      <w:pPr>
        <w:jc w:val="right"/>
        <w:rPr>
          <w:sz w:val="24"/>
          <w:szCs w:val="24"/>
        </w:rPr>
      </w:pPr>
    </w:p>
    <w:p w14:paraId="7F1ECD09" w14:textId="579ACC46" w:rsidR="006843A8" w:rsidRDefault="0098448F" w:rsidP="006E7782">
      <w:pPr>
        <w:jc w:val="right"/>
        <w:rPr>
          <w:sz w:val="24"/>
          <w:szCs w:val="24"/>
        </w:rPr>
      </w:pPr>
      <w:r>
        <w:rPr>
          <w:sz w:val="24"/>
          <w:szCs w:val="24"/>
        </w:rPr>
        <w:t>Macapá</w:t>
      </w:r>
      <w:r w:rsidR="006843A8" w:rsidRPr="006E7782">
        <w:rPr>
          <w:sz w:val="24"/>
          <w:szCs w:val="24"/>
        </w:rPr>
        <w:t xml:space="preserve"> (AP), </w:t>
      </w:r>
      <w:proofErr w:type="spellStart"/>
      <w:r w:rsidR="006843A8" w:rsidRPr="006E7782">
        <w:rPr>
          <w:sz w:val="24"/>
          <w:szCs w:val="24"/>
        </w:rPr>
        <w:t>xx</w:t>
      </w:r>
      <w:proofErr w:type="spellEnd"/>
      <w:r w:rsidR="006843A8" w:rsidRPr="006E7782">
        <w:rPr>
          <w:sz w:val="24"/>
          <w:szCs w:val="24"/>
        </w:rPr>
        <w:t xml:space="preserve"> de </w:t>
      </w:r>
      <w:proofErr w:type="spellStart"/>
      <w:r w:rsidR="0052392F">
        <w:rPr>
          <w:sz w:val="24"/>
          <w:szCs w:val="24"/>
        </w:rPr>
        <w:t>xxxx</w:t>
      </w:r>
      <w:proofErr w:type="spellEnd"/>
      <w:r w:rsidR="006843A8" w:rsidRPr="006E7782">
        <w:rPr>
          <w:sz w:val="24"/>
          <w:szCs w:val="24"/>
        </w:rPr>
        <w:t xml:space="preserve"> de 202</w:t>
      </w:r>
      <w:r>
        <w:rPr>
          <w:sz w:val="24"/>
          <w:szCs w:val="24"/>
        </w:rPr>
        <w:t>5</w:t>
      </w:r>
      <w:r w:rsidR="006843A8" w:rsidRPr="006E7782">
        <w:rPr>
          <w:sz w:val="24"/>
          <w:szCs w:val="24"/>
        </w:rPr>
        <w:t xml:space="preserve">. </w:t>
      </w:r>
    </w:p>
    <w:p w14:paraId="7124888E" w14:textId="55E56BEE" w:rsidR="00C6546B" w:rsidRDefault="009F6D39" w:rsidP="006E7782">
      <w:pPr>
        <w:jc w:val="right"/>
        <w:rPr>
          <w:sz w:val="24"/>
          <w:szCs w:val="24"/>
        </w:rPr>
      </w:pPr>
      <w:r>
        <w:rPr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D56813" wp14:editId="3D5CBC96">
                <wp:simplePos x="0" y="0"/>
                <wp:positionH relativeFrom="column">
                  <wp:posOffset>2849509</wp:posOffset>
                </wp:positionH>
                <wp:positionV relativeFrom="paragraph">
                  <wp:posOffset>264795</wp:posOffset>
                </wp:positionV>
                <wp:extent cx="2944495" cy="712470"/>
                <wp:effectExtent l="0" t="0" r="8255" b="0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4495" cy="712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4058AD" w14:textId="662CC279" w:rsidR="006E7782" w:rsidRDefault="006E7782" w:rsidP="006E7782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6E7782">
                              <w:rPr>
                                <w:sz w:val="24"/>
                                <w:szCs w:val="24"/>
                              </w:rPr>
                              <w:t>____________________________________</w:t>
                            </w:r>
                          </w:p>
                          <w:p w14:paraId="3996B865" w14:textId="74A041F6" w:rsidR="006E7782" w:rsidRPr="009F6D39" w:rsidRDefault="00452B2F" w:rsidP="006E778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ocente (Orientação)</w:t>
                            </w:r>
                          </w:p>
                          <w:p w14:paraId="40761955" w14:textId="77777777" w:rsidR="006E7782" w:rsidRDefault="006E7782" w:rsidP="006E778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56813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left:0;text-align:left;margin-left:224.35pt;margin-top:20.85pt;width:231.85pt;height:56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" fillcolor="white [3201]" stroked="f" strokeweight=".5pt">
                <v:textbox>
                  <w:txbxContent>
                    <w:p w14:paraId="424058AD" w14:textId="662CC279" w:rsidR="006E7782" w:rsidRDefault="006E7782" w:rsidP="006E7782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6E7782">
                        <w:rPr>
                          <w:sz w:val="24"/>
                          <w:szCs w:val="24"/>
                        </w:rPr>
                        <w:t>____________________________________</w:t>
                      </w:r>
                    </w:p>
                    <w:p w14:paraId="3996B865" w14:textId="74A041F6" w:rsidR="006E7782" w:rsidRPr="009F6D39" w:rsidRDefault="00452B2F" w:rsidP="006E778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Docente (Orientação)</w:t>
                      </w:r>
                      <w:bookmarkStart w:id="1" w:name="_GoBack"/>
                      <w:bookmarkEnd w:id="1"/>
                    </w:p>
                    <w:p w14:paraId="40761955" w14:textId="77777777" w:rsidR="006E7782" w:rsidRDefault="006E7782" w:rsidP="006E7782"/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4C6F95" wp14:editId="457F9ACA">
                <wp:simplePos x="0" y="0"/>
                <wp:positionH relativeFrom="column">
                  <wp:posOffset>-192776</wp:posOffset>
                </wp:positionH>
                <wp:positionV relativeFrom="paragraph">
                  <wp:posOffset>267335</wp:posOffset>
                </wp:positionV>
                <wp:extent cx="2944495" cy="712470"/>
                <wp:effectExtent l="0" t="0" r="8255" b="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4495" cy="712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B984D9" w14:textId="77777777" w:rsidR="006E7782" w:rsidRDefault="006E7782" w:rsidP="006E7782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6E7782">
                              <w:rPr>
                                <w:sz w:val="24"/>
                                <w:szCs w:val="24"/>
                              </w:rPr>
                              <w:t>____________________________________</w:t>
                            </w:r>
                          </w:p>
                          <w:p w14:paraId="242A610F" w14:textId="22D7452C" w:rsidR="006E7782" w:rsidRPr="009F6D39" w:rsidRDefault="00452B2F" w:rsidP="006E778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iscente</w:t>
                            </w:r>
                          </w:p>
                          <w:p w14:paraId="689A1C6C" w14:textId="77777777" w:rsidR="006E7782" w:rsidRDefault="006E778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C6F95" id="Caixa de Texto 2" o:spid="_x0000_s1027" type="#_x0000_t202" style="position:absolute;left:0;text-align:left;margin-left:-15.2pt;margin-top:21.05pt;width:231.85pt;height:5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" fillcolor="white [3201]" stroked="f" strokeweight=".5pt">
                <v:textbox>
                  <w:txbxContent>
                    <w:p w14:paraId="6CB984D9" w14:textId="77777777" w:rsidR="006E7782" w:rsidRDefault="006E7782" w:rsidP="006E7782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6E7782">
                        <w:rPr>
                          <w:sz w:val="24"/>
                          <w:szCs w:val="24"/>
                        </w:rPr>
                        <w:t>____________________________________</w:t>
                      </w:r>
                    </w:p>
                    <w:p w14:paraId="242A610F" w14:textId="22D7452C" w:rsidR="006E7782" w:rsidRPr="009F6D39" w:rsidRDefault="00452B2F" w:rsidP="006E778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Discente</w:t>
                      </w:r>
                    </w:p>
                    <w:p w14:paraId="689A1C6C" w14:textId="77777777" w:rsidR="006E7782" w:rsidRDefault="006E7782"/>
                  </w:txbxContent>
                </v:textbox>
              </v:shape>
            </w:pict>
          </mc:Fallback>
        </mc:AlternateContent>
      </w:r>
    </w:p>
    <w:p w14:paraId="4EDBBC9F" w14:textId="79DA1E46" w:rsidR="00C6546B" w:rsidRPr="006E7782" w:rsidRDefault="00C6546B" w:rsidP="006E7782">
      <w:pPr>
        <w:jc w:val="right"/>
        <w:rPr>
          <w:sz w:val="24"/>
          <w:szCs w:val="24"/>
        </w:rPr>
      </w:pPr>
    </w:p>
    <w:p w14:paraId="5BACDD09" w14:textId="37B1CF6B" w:rsidR="006843A8" w:rsidRDefault="006843A8" w:rsidP="006843A8">
      <w:pPr>
        <w:rPr>
          <w:sz w:val="24"/>
          <w:szCs w:val="24"/>
        </w:rPr>
      </w:pPr>
    </w:p>
    <w:p w14:paraId="46AF9446" w14:textId="51CCB796" w:rsidR="006E7782" w:rsidRPr="006E7782" w:rsidRDefault="006E7782" w:rsidP="006843A8">
      <w:pPr>
        <w:rPr>
          <w:sz w:val="24"/>
          <w:szCs w:val="24"/>
        </w:rPr>
      </w:pPr>
    </w:p>
    <w:p w14:paraId="09F87577" w14:textId="5DA31974" w:rsidR="006843A8" w:rsidRPr="00C6546B" w:rsidRDefault="006843A8" w:rsidP="006843A8">
      <w:pPr>
        <w:rPr>
          <w:b/>
          <w:bCs/>
          <w:sz w:val="24"/>
          <w:szCs w:val="24"/>
        </w:rPr>
      </w:pPr>
      <w:r w:rsidRPr="00C6546B">
        <w:rPr>
          <w:b/>
          <w:bCs/>
          <w:sz w:val="24"/>
          <w:szCs w:val="24"/>
        </w:rPr>
        <w:t xml:space="preserve">PARA USO DA COORDENAÇÃO </w:t>
      </w:r>
    </w:p>
    <w:p w14:paraId="2933067E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A Comissão Acadêmica Local: </w:t>
      </w:r>
    </w:p>
    <w:p w14:paraId="258CCC05" w14:textId="7AC9575A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(</w:t>
      </w:r>
      <w:r w:rsidR="00C6546B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 xml:space="preserve"> ) Autoriza ( </w:t>
      </w:r>
      <w:r w:rsidR="00C6546B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 xml:space="preserve">) Não Autoriza a realização do Exame de Qualificação </w:t>
      </w:r>
    </w:p>
    <w:p w14:paraId="257B90CB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m: __/__/______ Horário: ___:____ </w:t>
      </w:r>
    </w:p>
    <w:p w14:paraId="106E7F56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Justificativa: </w:t>
      </w:r>
    </w:p>
    <w:p w14:paraId="7A17B392" w14:textId="2B0F6917" w:rsidR="006843A8" w:rsidRDefault="006843A8" w:rsidP="00C6546B">
      <w:pPr>
        <w:jc w:val="right"/>
        <w:rPr>
          <w:sz w:val="24"/>
          <w:szCs w:val="24"/>
        </w:rPr>
      </w:pPr>
      <w:r w:rsidRPr="006E7782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52B2F">
        <w:rPr>
          <w:sz w:val="24"/>
          <w:szCs w:val="24"/>
        </w:rPr>
        <w:t>Macapá</w:t>
      </w:r>
      <w:r w:rsidRPr="006E7782">
        <w:rPr>
          <w:sz w:val="24"/>
          <w:szCs w:val="24"/>
        </w:rPr>
        <w:t xml:space="preserve"> (AP), </w:t>
      </w:r>
      <w:proofErr w:type="spellStart"/>
      <w:r w:rsidR="00C6546B">
        <w:rPr>
          <w:sz w:val="24"/>
          <w:szCs w:val="24"/>
        </w:rPr>
        <w:t>xx</w:t>
      </w:r>
      <w:proofErr w:type="spellEnd"/>
      <w:r w:rsidR="00C6546B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 xml:space="preserve">de </w:t>
      </w:r>
      <w:proofErr w:type="spellStart"/>
      <w:r w:rsidR="0052392F">
        <w:rPr>
          <w:sz w:val="24"/>
          <w:szCs w:val="24"/>
        </w:rPr>
        <w:t>xxx</w:t>
      </w:r>
      <w:proofErr w:type="spellEnd"/>
      <w:r w:rsidR="00C6546B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>de</w:t>
      </w:r>
      <w:r w:rsidR="00C6546B">
        <w:rPr>
          <w:sz w:val="24"/>
          <w:szCs w:val="24"/>
        </w:rPr>
        <w:t xml:space="preserve"> 202</w:t>
      </w:r>
      <w:r w:rsidR="00452B2F">
        <w:rPr>
          <w:sz w:val="24"/>
          <w:szCs w:val="24"/>
        </w:rPr>
        <w:t>5</w:t>
      </w:r>
      <w:r w:rsidRPr="006E7782">
        <w:rPr>
          <w:sz w:val="24"/>
          <w:szCs w:val="24"/>
        </w:rPr>
        <w:t xml:space="preserve">. </w:t>
      </w:r>
    </w:p>
    <w:p w14:paraId="4007E36B" w14:textId="09AC4D93" w:rsidR="00C6546B" w:rsidRDefault="00C6546B" w:rsidP="00C6546B">
      <w:pPr>
        <w:jc w:val="right"/>
        <w:rPr>
          <w:sz w:val="24"/>
          <w:szCs w:val="24"/>
        </w:rPr>
      </w:pPr>
    </w:p>
    <w:p w14:paraId="3228C1BE" w14:textId="609D587C" w:rsidR="00C6546B" w:rsidRDefault="00C6546B" w:rsidP="00C6546B">
      <w:pPr>
        <w:jc w:val="right"/>
        <w:rPr>
          <w:sz w:val="24"/>
          <w:szCs w:val="24"/>
        </w:rPr>
      </w:pPr>
    </w:p>
    <w:p w14:paraId="0F586B4F" w14:textId="77777777" w:rsidR="00C6546B" w:rsidRPr="006E7782" w:rsidRDefault="00C6546B" w:rsidP="00C6546B">
      <w:pPr>
        <w:jc w:val="right"/>
        <w:rPr>
          <w:sz w:val="24"/>
          <w:szCs w:val="24"/>
        </w:rPr>
      </w:pPr>
    </w:p>
    <w:p w14:paraId="7A50E41E" w14:textId="5D580B17" w:rsidR="006843A8" w:rsidRPr="006E7782" w:rsidRDefault="006843A8" w:rsidP="00C6546B">
      <w:pPr>
        <w:spacing w:after="0" w:line="240" w:lineRule="auto"/>
        <w:jc w:val="center"/>
        <w:rPr>
          <w:sz w:val="24"/>
          <w:szCs w:val="24"/>
        </w:rPr>
      </w:pPr>
      <w:r w:rsidRPr="006E7782">
        <w:rPr>
          <w:sz w:val="24"/>
          <w:szCs w:val="24"/>
        </w:rPr>
        <w:t>______________________________________</w:t>
      </w:r>
    </w:p>
    <w:p w14:paraId="0C4C4B50" w14:textId="15AE6978" w:rsidR="006843A8" w:rsidRPr="009F6D39" w:rsidRDefault="006843A8" w:rsidP="00C6546B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F6D39">
        <w:rPr>
          <w:b/>
          <w:bCs/>
          <w:sz w:val="24"/>
          <w:szCs w:val="24"/>
        </w:rPr>
        <w:t>Coordenação do ProfEPT</w:t>
      </w:r>
    </w:p>
    <w:p w14:paraId="5125EC64" w14:textId="2E53DDA2" w:rsidR="006843A8" w:rsidRPr="009F6D39" w:rsidRDefault="006843A8" w:rsidP="00C6546B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F6D39">
        <w:rPr>
          <w:b/>
          <w:bCs/>
          <w:sz w:val="24"/>
          <w:szCs w:val="24"/>
        </w:rPr>
        <w:t xml:space="preserve">IFAP – Campus </w:t>
      </w:r>
      <w:r w:rsidR="00452B2F">
        <w:rPr>
          <w:b/>
          <w:bCs/>
          <w:sz w:val="24"/>
          <w:szCs w:val="24"/>
        </w:rPr>
        <w:t>Macapá</w:t>
      </w:r>
    </w:p>
    <w:sectPr w:rsidR="006843A8" w:rsidRPr="009F6D39" w:rsidSect="006843A8">
      <w:headerReference w:type="default" r:id="rId7"/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A15A6" w14:textId="77777777" w:rsidR="007E43B1" w:rsidRDefault="007E43B1" w:rsidP="006843A8">
      <w:pPr>
        <w:spacing w:after="0" w:line="240" w:lineRule="auto"/>
      </w:pPr>
      <w:r>
        <w:separator/>
      </w:r>
    </w:p>
  </w:endnote>
  <w:endnote w:type="continuationSeparator" w:id="0">
    <w:p w14:paraId="208F8B38" w14:textId="77777777" w:rsidR="007E43B1" w:rsidRDefault="007E43B1" w:rsidP="00684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40F15F" w14:textId="77777777" w:rsidR="007E43B1" w:rsidRDefault="007E43B1" w:rsidP="006843A8">
      <w:pPr>
        <w:spacing w:after="0" w:line="240" w:lineRule="auto"/>
      </w:pPr>
      <w:r>
        <w:separator/>
      </w:r>
    </w:p>
  </w:footnote>
  <w:footnote w:type="continuationSeparator" w:id="0">
    <w:p w14:paraId="2FE2FC93" w14:textId="77777777" w:rsidR="007E43B1" w:rsidRDefault="007E43B1" w:rsidP="00684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E2EE2" w14:textId="755282A8" w:rsidR="00C6546B" w:rsidRPr="00A15765" w:rsidRDefault="001F7B18" w:rsidP="00C6546B">
    <w:pPr>
      <w:spacing w:after="0" w:line="240" w:lineRule="auto"/>
      <w:jc w:val="center"/>
      <w:rPr>
        <w:sz w:val="20"/>
        <w:szCs w:val="20"/>
      </w:rPr>
    </w:pPr>
    <w:r w:rsidRPr="00A15765">
      <w:rPr>
        <w:noProof/>
        <w:sz w:val="20"/>
        <w:szCs w:val="20"/>
        <w:lang w:eastAsia="pt-BR"/>
      </w:rPr>
      <w:drawing>
        <wp:anchor distT="114300" distB="114300" distL="114300" distR="114300" simplePos="0" relativeHeight="251660288" behindDoc="1" locked="0" layoutInCell="1" hidden="0" allowOverlap="1" wp14:anchorId="74CDD8E6" wp14:editId="28B206DA">
          <wp:simplePos x="0" y="0"/>
          <wp:positionH relativeFrom="column">
            <wp:posOffset>-622935</wp:posOffset>
          </wp:positionH>
          <wp:positionV relativeFrom="paragraph">
            <wp:posOffset>-258445</wp:posOffset>
          </wp:positionV>
          <wp:extent cx="752475" cy="701675"/>
          <wp:effectExtent l="0" t="0" r="9525" b="3175"/>
          <wp:wrapNone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b="24822"/>
                  <a:stretch/>
                </pic:blipFill>
                <pic:spPr bwMode="auto">
                  <a:xfrm>
                    <a:off x="0" y="0"/>
                    <a:ext cx="752475" cy="701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6546B" w:rsidRPr="00A15765">
      <w:rPr>
        <w:noProof/>
        <w:sz w:val="20"/>
        <w:szCs w:val="20"/>
        <w:lang w:eastAsia="pt-BR"/>
      </w:rPr>
      <w:drawing>
        <wp:anchor distT="114300" distB="114300" distL="114300" distR="114300" simplePos="0" relativeHeight="251659264" behindDoc="1" locked="0" layoutInCell="1" hidden="0" allowOverlap="1" wp14:anchorId="63E809E5" wp14:editId="796B632F">
          <wp:simplePos x="0" y="0"/>
          <wp:positionH relativeFrom="column">
            <wp:posOffset>5162550</wp:posOffset>
          </wp:positionH>
          <wp:positionV relativeFrom="paragraph">
            <wp:posOffset>-238125</wp:posOffset>
          </wp:positionV>
          <wp:extent cx="1047750" cy="933450"/>
          <wp:effectExtent l="0" t="0" r="0" b="0"/>
          <wp:wrapNone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933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C6546B" w:rsidRPr="00A15765">
      <w:rPr>
        <w:sz w:val="20"/>
        <w:szCs w:val="20"/>
      </w:rPr>
      <w:t>MINISTÉRIO DA EDUCAÇÃO</w:t>
    </w:r>
  </w:p>
  <w:p w14:paraId="765950A4" w14:textId="77777777" w:rsidR="00C6546B" w:rsidRPr="00A15765" w:rsidRDefault="00C6546B" w:rsidP="00C6546B">
    <w:pPr>
      <w:spacing w:after="0" w:line="240" w:lineRule="auto"/>
      <w:jc w:val="center"/>
      <w:rPr>
        <w:sz w:val="20"/>
        <w:szCs w:val="20"/>
      </w:rPr>
    </w:pPr>
    <w:r w:rsidRPr="00A15765">
      <w:rPr>
        <w:sz w:val="20"/>
        <w:szCs w:val="20"/>
      </w:rPr>
      <w:t>INSTITUTO FEDERAL DE EDUCAÇÃO, CIÊNCIA E TECNOLOGIA DO AMAPÁ</w:t>
    </w:r>
  </w:p>
  <w:p w14:paraId="5B779ACA" w14:textId="77777777" w:rsidR="00C6546B" w:rsidRPr="00A15765" w:rsidRDefault="00C6546B" w:rsidP="00C6546B">
    <w:pPr>
      <w:spacing w:after="0" w:line="240" w:lineRule="auto"/>
      <w:jc w:val="center"/>
      <w:rPr>
        <w:b/>
        <w:sz w:val="20"/>
        <w:szCs w:val="20"/>
      </w:rPr>
    </w:pPr>
    <w:r w:rsidRPr="00A15765">
      <w:rPr>
        <w:b/>
        <w:sz w:val="20"/>
        <w:szCs w:val="20"/>
      </w:rPr>
      <w:t>Mestrado Profissional em Educação Profissional e Tecnológica</w:t>
    </w:r>
  </w:p>
  <w:p w14:paraId="167A10ED" w14:textId="77777777" w:rsidR="00C6546B" w:rsidRDefault="00C6546B" w:rsidP="00C6546B">
    <w:pPr>
      <w:spacing w:after="0" w:line="240" w:lineRule="auto"/>
      <w:jc w:val="center"/>
      <w:rPr>
        <w:b/>
        <w:sz w:val="20"/>
        <w:szCs w:val="20"/>
      </w:rPr>
    </w:pPr>
    <w:r w:rsidRPr="00A15765">
      <w:rPr>
        <w:b/>
        <w:sz w:val="20"/>
        <w:szCs w:val="20"/>
      </w:rPr>
      <w:t xml:space="preserve">em Rede Nacional </w:t>
    </w:r>
    <w:r>
      <w:rPr>
        <w:b/>
        <w:sz w:val="20"/>
        <w:szCs w:val="20"/>
      </w:rPr>
      <w:t>–</w:t>
    </w:r>
    <w:r w:rsidRPr="00A15765">
      <w:rPr>
        <w:b/>
        <w:sz w:val="20"/>
        <w:szCs w:val="20"/>
      </w:rPr>
      <w:t xml:space="preserve"> PROFEPT</w:t>
    </w:r>
  </w:p>
  <w:p w14:paraId="691D389E" w14:textId="77777777" w:rsidR="006843A8" w:rsidRDefault="006843A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zNDA2MLYws7QwNzFX0lEKTi0uzszPAykwrAUAGGY46SwAAAA="/>
  </w:docVars>
  <w:rsids>
    <w:rsidRoot w:val="006843A8"/>
    <w:rsid w:val="00133A37"/>
    <w:rsid w:val="001F7B18"/>
    <w:rsid w:val="0020250B"/>
    <w:rsid w:val="00202FB4"/>
    <w:rsid w:val="003F5586"/>
    <w:rsid w:val="00452B2F"/>
    <w:rsid w:val="004D29EA"/>
    <w:rsid w:val="0052392F"/>
    <w:rsid w:val="006843A8"/>
    <w:rsid w:val="006E7782"/>
    <w:rsid w:val="007E43B1"/>
    <w:rsid w:val="0098448F"/>
    <w:rsid w:val="009F6D39"/>
    <w:rsid w:val="00C6546B"/>
    <w:rsid w:val="00E42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0D404"/>
  <w15:chartTrackingRefBased/>
  <w15:docId w15:val="{426908BD-0A1E-4AF8-95F9-F5802149F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A8"/>
  </w:style>
  <w:style w:type="paragraph" w:styleId="Ttulo1">
    <w:name w:val="heading 1"/>
    <w:basedOn w:val="Normal"/>
    <w:next w:val="Normal"/>
    <w:link w:val="Ttulo1Char"/>
    <w:uiPriority w:val="9"/>
    <w:qFormat/>
    <w:rsid w:val="006843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843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843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6843A8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843A8"/>
    <w:pPr>
      <w:keepNext/>
      <w:keepLines/>
      <w:spacing w:before="40" w:after="0"/>
      <w:outlineLvl w:val="4"/>
    </w:pPr>
    <w:rPr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843A8"/>
    <w:pPr>
      <w:keepNext/>
      <w:keepLines/>
      <w:spacing w:before="40" w:after="0"/>
      <w:outlineLvl w:val="5"/>
    </w:pPr>
    <w:rPr>
      <w:color w:val="1F3864" w:themeColor="accent1" w:themeShade="8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843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843A8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6843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4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tab-span">
    <w:name w:val="apple-tab-span"/>
    <w:basedOn w:val="Fontepargpadro"/>
    <w:rsid w:val="006843A8"/>
  </w:style>
  <w:style w:type="paragraph" w:styleId="Cabealho">
    <w:name w:val="header"/>
    <w:basedOn w:val="Normal"/>
    <w:link w:val="CabealhoChar"/>
    <w:uiPriority w:val="99"/>
    <w:unhideWhenUsed/>
    <w:rsid w:val="006843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843A8"/>
  </w:style>
  <w:style w:type="paragraph" w:styleId="Rodap">
    <w:name w:val="footer"/>
    <w:basedOn w:val="Normal"/>
    <w:link w:val="RodapChar"/>
    <w:uiPriority w:val="99"/>
    <w:unhideWhenUsed/>
    <w:rsid w:val="006843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843A8"/>
  </w:style>
  <w:style w:type="character" w:customStyle="1" w:styleId="Ttulo1Char">
    <w:name w:val="Título 1 Char"/>
    <w:basedOn w:val="Fontepargpadro"/>
    <w:link w:val="Ttulo1"/>
    <w:uiPriority w:val="9"/>
    <w:rsid w:val="006843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843A8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843A8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6843A8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6843A8"/>
    <w:rPr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843A8"/>
    <w:rPr>
      <w:color w:val="1F3864" w:themeColor="accent1" w:themeShade="80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843A8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843A8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6843A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6843A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6843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843A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6843A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6843A8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6843A8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6843A8"/>
    <w:rPr>
      <w:i/>
      <w:iCs/>
      <w:color w:val="auto"/>
    </w:rPr>
  </w:style>
  <w:style w:type="paragraph" w:styleId="SemEspaamento">
    <w:name w:val="No Spacing"/>
    <w:uiPriority w:val="1"/>
    <w:qFormat/>
    <w:rsid w:val="006843A8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6843A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6843A8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6843A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6843A8"/>
    <w:rPr>
      <w:i/>
      <w:iCs/>
      <w:color w:val="4472C4" w:themeColor="accent1"/>
    </w:rPr>
  </w:style>
  <w:style w:type="character" w:styleId="nfaseSutil">
    <w:name w:val="Subtle Emphasis"/>
    <w:basedOn w:val="Fontepargpadro"/>
    <w:uiPriority w:val="19"/>
    <w:qFormat/>
    <w:rsid w:val="006843A8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6843A8"/>
    <w:rPr>
      <w:i/>
      <w:iCs/>
      <w:color w:val="4472C4" w:themeColor="accent1"/>
    </w:rPr>
  </w:style>
  <w:style w:type="character" w:styleId="RefernciaSutil">
    <w:name w:val="Subtle Reference"/>
    <w:basedOn w:val="Fontepargpadro"/>
    <w:uiPriority w:val="31"/>
    <w:qFormat/>
    <w:rsid w:val="006843A8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6843A8"/>
    <w:rPr>
      <w:b/>
      <w:bCs/>
      <w:smallCaps/>
      <w:color w:val="4472C4" w:themeColor="accent1"/>
      <w:spacing w:val="5"/>
    </w:rPr>
  </w:style>
  <w:style w:type="character" w:styleId="TtulodoLivro">
    <w:name w:val="Book Title"/>
    <w:basedOn w:val="Fontepargpadro"/>
    <w:uiPriority w:val="33"/>
    <w:qFormat/>
    <w:rsid w:val="006843A8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6843A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6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EB4E66-2472-4CFD-9F41-B127EEF35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407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dor</dc:creator>
  <cp:keywords/>
  <dc:description/>
  <cp:lastModifiedBy>David</cp:lastModifiedBy>
  <cp:revision>6</cp:revision>
  <dcterms:created xsi:type="dcterms:W3CDTF">2021-10-02T13:24:00Z</dcterms:created>
  <dcterms:modified xsi:type="dcterms:W3CDTF">2025-06-19T20:41:00Z</dcterms:modified>
</cp:coreProperties>
</file>